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E0198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211FF4B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61FB0749" w14:textId="465DC221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</w:p>
    <w:p w14:paraId="76536551" w14:textId="77777777" w:rsidR="00A758B1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US"/>
        </w:rPr>
      </w:pPr>
    </w:p>
    <w:p w14:paraId="7862C08B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D517E3E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198E4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D36189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6DB4E29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20A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73E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33EA875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6EF7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D6BE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2720E47E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69913B5C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819E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7B8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28110D9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F2E4A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F75A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3AF8D00B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1AB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5D0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7A808118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51FA8D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05FB2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B34715" w14:paraId="07ABCAC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580F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03D8C" w14:textId="1F5077D4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 (year)</w:t>
            </w:r>
          </w:p>
          <w:p w14:paraId="7995ECD6" w14:textId="3F619925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 w:rsidR="00B34715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</w:t>
            </w:r>
            <w:r w:rsidR="00B34715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semester)</w:t>
            </w:r>
          </w:p>
        </w:tc>
      </w:tr>
      <w:tr w:rsidR="00A758B1" w14:paraId="2FA492B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FD417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86A5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5EEDEB3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9CCA0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013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1EE3309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471D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04A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7085B61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B6B9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C5BA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54A68942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13EC9626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48FC3B" w14:textId="77777777" w:rsidR="00A758B1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690147C3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12AE61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15C91F67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1.1.Learning format – number of hours and ECTS credits </w:t>
      </w:r>
    </w:p>
    <w:p w14:paraId="5FC66465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0FAC29FB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65673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632F58DC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DD05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DBCE4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3BE0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7088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EB1CE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7FD5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F7DE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CD0D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4B97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61549E3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33F8C" w14:textId="77777777" w:rsidR="00A758B1" w:rsidRDefault="00C61A08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39D4FE" w14:textId="29802B8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D0D22" w14:textId="31B8177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AABD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EC0941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BA801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8FA58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08BC7E" w14:textId="77777777" w:rsidR="00A758B1" w:rsidRDefault="00A758B1"/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3DBEE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0F1B" w14:textId="30F3340F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</w:tr>
    </w:tbl>
    <w:p w14:paraId="60B7634D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696706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44A23A27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04769DE9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4EA2A44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2BF0C50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E9DD671" w14:textId="77777777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>1.2. Course delivery methods</w:t>
      </w:r>
    </w:p>
    <w:p w14:paraId="28387296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1890AD8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15EB186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28CD171B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5EFC2DD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Lectures: pass without a grade</w:t>
      </w:r>
    </w:p>
    <w:p w14:paraId="0B777DF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022746D8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Exam a(a grade)</w:t>
      </w:r>
    </w:p>
    <w:p w14:paraId="37D57A1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3BA02A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7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78"/>
      </w:tblGrid>
      <w:tr w:rsidR="00A758B1" w:rsidRPr="00B34715" w14:paraId="25D0EB98" w14:textId="77777777">
        <w:trPr>
          <w:trHeight w:val="1130"/>
        </w:trPr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57F69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07F5D3D0" w14:textId="77777777" w:rsidR="00A758B1" w:rsidRPr="00364EF3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  <w:p w14:paraId="7CCB7EEB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 semesters V and VI - former experience with methodology of ELT and intermediate familiarity with the subject </w:t>
            </w:r>
          </w:p>
        </w:tc>
      </w:tr>
    </w:tbl>
    <w:p w14:paraId="5AEAE130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7FCDC666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44140B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65BE06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2DBDA7C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5FDAC354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B34715" w14:paraId="4CFDE40F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44A46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25AA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B34715" w14:paraId="0CA7099B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2F049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8FC6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B34715" w14:paraId="0D3A6ED9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283627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B274D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15BB3A86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4AC0E94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5C2A81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2. Course/Module Learning Outcomes  (to be completed by the coordinator)</w:t>
      </w:r>
    </w:p>
    <w:p w14:paraId="77B6EC3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B34715" w14:paraId="5B9D4922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00757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76720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4201D6E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B34715" w14:paraId="71C4780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B7D8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CB97B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knows the essential issues related to teaching english as a foreign language</w:t>
            </w:r>
          </w:p>
        </w:tc>
      </w:tr>
      <w:tr w:rsidR="00A758B1" w:rsidRPr="00B34715" w14:paraId="5DC6604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78CC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CD72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B34715" w14:paraId="5A54366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8B30D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9CE18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uses the basic terminology in the area of english language teaching and didactics</w:t>
            </w:r>
          </w:p>
        </w:tc>
      </w:tr>
      <w:tr w:rsidR="00A758B1" w:rsidRPr="00B34715" w14:paraId="563B8D66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8C6E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FE9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B34715" w14:paraId="48FBF90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C5D05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94FE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B34715" w14:paraId="4BC4EBD1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DA21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121A8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applies the terminology of elt methodology</w:t>
            </w:r>
          </w:p>
        </w:tc>
      </w:tr>
    </w:tbl>
    <w:p w14:paraId="5C979D32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F76731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E28F5DE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3.3. Course content  (to be completed by the coordinator)</w:t>
      </w:r>
    </w:p>
    <w:p w14:paraId="446D234F" w14:textId="77777777" w:rsidR="00A758B1" w:rsidRDefault="00C61A08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eastAsia="Corbel" w:hAnsi="Corbel" w:cs="Corbel"/>
          <w:color w:val="000000"/>
        </w:rPr>
      </w:pPr>
      <w:r>
        <w:rPr>
          <w:rFonts w:ascii="Corbel" w:eastAsia="Corbel" w:hAnsi="Corbel" w:cs="Corbel"/>
          <w:color w:val="000000"/>
          <w:u w:color="000000"/>
        </w:rPr>
        <w:t>Lectur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070BA772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29F0697D" w14:textId="77777777" w:rsidR="00A758B1" w:rsidRDefault="00C61A08">
            <w:pPr>
              <w:pStyle w:val="ListParagraph"/>
              <w:spacing w:after="0" w:line="240" w:lineRule="auto"/>
              <w:ind w:left="708" w:hanging="708"/>
            </w:pPr>
            <w:r>
              <w:rPr>
                <w:rFonts w:ascii="Corbel" w:eastAsia="Corbel" w:hAnsi="Corbel" w:cs="Corbel"/>
                <w:color w:val="000000"/>
                <w:u w:color="000000"/>
              </w:rPr>
              <w:t>Content outline</w:t>
            </w:r>
          </w:p>
        </w:tc>
      </w:tr>
      <w:tr w:rsidR="00A758B1" w:rsidRPr="00B34715" w14:paraId="1D413692" w14:textId="77777777">
        <w:trPr>
          <w:trHeight w:val="4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37B61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he overview of traditional methods of teaching english as a foreign language </w:t>
            </w:r>
          </w:p>
        </w:tc>
      </w:tr>
      <w:tr w:rsidR="00A758B1" w14:paraId="0123F356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73BF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kills and language resources </w:t>
            </w:r>
          </w:p>
        </w:tc>
      </w:tr>
      <w:tr w:rsidR="00A758B1" w:rsidRPr="00B34715" w14:paraId="7933D1B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AC8BD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in different age groups </w:t>
            </w:r>
          </w:p>
        </w:tc>
      </w:tr>
      <w:tr w:rsidR="00A758B1" w14:paraId="607363C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1B46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1E0DED5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7D39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A758B1" w:rsidRPr="00B34715" w14:paraId="0D6AAE75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75BD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listening, speaking, reading and writing </w:t>
            </w:r>
          </w:p>
        </w:tc>
      </w:tr>
      <w:tr w:rsidR="00A758B1" w14:paraId="108A0BF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37B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ning/management</w:t>
            </w:r>
          </w:p>
        </w:tc>
      </w:tr>
      <w:tr w:rsidR="00A758B1" w14:paraId="66461671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93A8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sting and assessment </w:t>
            </w:r>
          </w:p>
        </w:tc>
      </w:tr>
      <w:tr w:rsidR="00A758B1" w14:paraId="57ECF3DE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7D40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room Management</w:t>
            </w:r>
          </w:p>
        </w:tc>
      </w:tr>
    </w:tbl>
    <w:p w14:paraId="38546CC2" w14:textId="77777777" w:rsidR="00A758B1" w:rsidRDefault="00A758B1">
      <w:pPr>
        <w:pStyle w:val="ListParagraph"/>
        <w:widowControl w:val="0"/>
        <w:spacing w:after="120"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9DD118A" w14:textId="77777777" w:rsidR="00A758B1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color w:val="000000"/>
        </w:rPr>
      </w:pPr>
      <w:r>
        <w:rPr>
          <w:rFonts w:ascii="Corbel" w:eastAsia="Corbel" w:hAnsi="Corbel" w:cs="Corbel"/>
          <w:color w:val="000000"/>
          <w:u w:color="000000"/>
        </w:rPr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210E42B6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50F6A469" w14:textId="77777777" w:rsidR="00A758B1" w:rsidRDefault="00C61A08">
            <w:pPr>
              <w:pStyle w:val="ListParagraph"/>
              <w:spacing w:after="0" w:line="240" w:lineRule="auto"/>
              <w:ind w:left="708" w:hanging="708"/>
            </w:pPr>
            <w:r>
              <w:rPr>
                <w:rFonts w:ascii="Corbel" w:eastAsia="Corbel" w:hAnsi="Corbel" w:cs="Corbel"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B34715" w14:paraId="24BB0FA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20F8B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urse Introduction (pre-course task/test)</w:t>
            </w:r>
          </w:p>
        </w:tc>
      </w:tr>
      <w:tr w:rsidR="00A758B1" w14:paraId="389E993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45070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otivation </w:t>
            </w:r>
          </w:p>
        </w:tc>
      </w:tr>
      <w:tr w:rsidR="00A758B1" w14:paraId="30FD94D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8226E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er roles </w:t>
            </w:r>
          </w:p>
        </w:tc>
      </w:tr>
      <w:tr w:rsidR="00A758B1" w14:paraId="2FBC0532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34BB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vocabulary </w:t>
            </w:r>
          </w:p>
        </w:tc>
      </w:tr>
      <w:tr w:rsidR="00A758B1" w14:paraId="771D733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0099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grammar </w:t>
            </w:r>
          </w:p>
        </w:tc>
      </w:tr>
      <w:tr w:rsidR="00A758B1" w:rsidRPr="00B34715" w14:paraId="2FC28BD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DA2B79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eaching listening, speaking, reading and writing </w:t>
            </w:r>
          </w:p>
        </w:tc>
      </w:tr>
      <w:tr w:rsidR="00A758B1" w14:paraId="5519F8EA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A6FA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sson Planing/management</w:t>
            </w:r>
          </w:p>
        </w:tc>
      </w:tr>
    </w:tbl>
    <w:p w14:paraId="606EF908" w14:textId="77777777" w:rsidR="00A758B1" w:rsidRDefault="00A758B1">
      <w:pPr>
        <w:pStyle w:val="ListParagraph"/>
        <w:widowControl w:val="0"/>
        <w:spacing w:line="240" w:lineRule="auto"/>
        <w:ind w:left="1378" w:hanging="1378"/>
        <w:jc w:val="both"/>
        <w:rPr>
          <w:rFonts w:ascii="Corbel" w:eastAsia="Corbel" w:hAnsi="Corbel" w:cs="Corbel"/>
          <w:color w:val="000000"/>
          <w:u w:color="000000"/>
        </w:rPr>
      </w:pPr>
    </w:p>
    <w:p w14:paraId="1C548173" w14:textId="77777777" w:rsidR="00A758B1" w:rsidRDefault="00A758B1">
      <w:pPr>
        <w:pStyle w:val="ListParagraph"/>
        <w:ind w:left="1080"/>
        <w:rPr>
          <w:rFonts w:ascii="Corbel" w:eastAsia="Corbel" w:hAnsi="Corbel" w:cs="Corbel"/>
          <w:color w:val="000000"/>
          <w:u w:color="000000"/>
        </w:rPr>
      </w:pPr>
    </w:p>
    <w:p w14:paraId="70F6CE9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75FC747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406CBB98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Lectures with PP  presentations </w:t>
      </w:r>
    </w:p>
    <w:p w14:paraId="26659707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Workshops with pp presentations </w:t>
      </w:r>
    </w:p>
    <w:p w14:paraId="225FB519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4CB3337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lastRenderedPageBreak/>
        <w:t xml:space="preserve">The analysis and the interpretation of the teaching techniques </w:t>
      </w:r>
    </w:p>
    <w:p w14:paraId="11CAE6C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3003314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585A532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31F181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EB717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056D812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4FFBC1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DF86559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F5D7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0ED3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9AC0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format (lectures, classes,…)</w:t>
            </w:r>
          </w:p>
        </w:tc>
      </w:tr>
      <w:tr w:rsidR="00A758B1" w14:paraId="6B535371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4F001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4D1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/written exam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39AB7" w14:textId="77777777" w:rsidR="00A758B1" w:rsidRDefault="00C61A08">
            <w:pPr>
              <w:spacing w:after="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+lectures</w:t>
            </w:r>
          </w:p>
        </w:tc>
      </w:tr>
      <w:tr w:rsidR="00A758B1" w14:paraId="6F346D2E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504B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EBA0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oject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61870" w14:textId="77777777" w:rsidR="00A758B1" w:rsidRDefault="00C61A08">
            <w:pPr>
              <w:spacing w:after="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</w:p>
        </w:tc>
      </w:tr>
    </w:tbl>
    <w:p w14:paraId="494D7E83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CFB4AB8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F6E5A9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966C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00D44B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2A011AA0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04D4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ecture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est (credit without grade  (sem. IV and V + a grade in the exam (sem. V)</w:t>
            </w:r>
          </w:p>
          <w:p w14:paraId="4E50B83D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09B8EA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: the requirement is the student’s active participation  in the classes and the preparation of the classes and materials as well as a test and a grade in the project (micro-teaching + presentation)</w:t>
            </w:r>
          </w:p>
          <w:p w14:paraId="160FEBFB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7BDCBCB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5E3FE190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% - 3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br/>
              <w:t>75-79% - +3</w:t>
            </w:r>
          </w:p>
          <w:p w14:paraId="53BD368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1CE235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2D1F18E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1D0A2A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076745E5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FF10689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C946CEA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65234138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1489F7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BD7BBA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63291E5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6371A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C6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4529F0A8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9CB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1D94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5</w:t>
            </w:r>
          </w:p>
        </w:tc>
      </w:tr>
      <w:tr w:rsidR="00A758B1" w14:paraId="57C1248C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231C6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C637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74FBCA1C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F7F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525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3D2527B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5887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0ED1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5</w:t>
            </w:r>
          </w:p>
        </w:tc>
      </w:tr>
      <w:tr w:rsidR="00A758B1" w14:paraId="174BFDD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1312E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E1A89" w14:textId="77777777" w:rsidR="00553829" w:rsidRDefault="00553829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5 (semester 1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5 (semester 2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  <w:p w14:paraId="72789729" w14:textId="07BF932F" w:rsidR="00A758B1" w:rsidRDefault="00553829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2 semesters)</w:t>
            </w:r>
          </w:p>
        </w:tc>
      </w:tr>
    </w:tbl>
    <w:p w14:paraId="595654B5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FFC8CA7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76ACC7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D7D853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36D687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4DD8B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507F36B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043EF3C4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24B8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44F8D728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2F4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76517963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A52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A6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2EAAC7CC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8BFA84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BA6F34D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ED08618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7. Instructional materials</w:t>
      </w:r>
    </w:p>
    <w:p w14:paraId="50B53E9A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92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92"/>
      </w:tblGrid>
      <w:tr w:rsidR="00A758B1" w14:paraId="1FE5D874" w14:textId="77777777">
        <w:trPr>
          <w:trHeight w:val="5490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F8BC3" w14:textId="77777777" w:rsidR="00A758B1" w:rsidRDefault="00C61A08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ompulsory literature:</w:t>
            </w:r>
          </w:p>
          <w:p w14:paraId="3F118E4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1F8D37B4" w14:textId="77777777" w:rsidR="00A758B1" w:rsidRPr="00364EF3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340" w:lineRule="atLeast"/>
              <w:rPr>
                <w:rFonts w:ascii="Times" w:eastAsia="Times" w:hAnsi="Times" w:cs="Times"/>
                <w:sz w:val="24"/>
                <w:szCs w:val="24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Brewster, J., Ellis, G., Girard, G. 2002. </w:t>
            </w:r>
            <w:r w:rsidRPr="00364EF3"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>The Primary English Teacher’s Guide</w:t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. Pearson Longman. </w:t>
            </w:r>
          </w:p>
          <w:p w14:paraId="079EC76A" w14:textId="77777777" w:rsidR="00A758B1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eastAsia="Times" w:hAnsi="Times" w:cs="Times"/>
                <w:sz w:val="24"/>
                <w:szCs w:val="24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Cameron, L. 2001. Teaching Languages to Young Learners. C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Hrehovčík, T., Uberman, A. 2010. English Language Teaching Methodology. A Course for Undergraduate Students. UR. Larsen-Freeman, D. 2000. Techniques and Principles of Language Teaching. OUP. Richards, J.C., Rodgers, T. S. 2014. Approaches and Methods in Language Teaching. CUP. 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  <w:p w14:paraId="7154EAD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61C36425" w14:textId="77777777" w:rsidR="00A758B1" w:rsidRDefault="00A758B1">
            <w:pPr>
              <w:pStyle w:val="Punktygwne"/>
              <w:spacing w:before="0" w:after="0"/>
            </w:pPr>
          </w:p>
        </w:tc>
      </w:tr>
      <w:tr w:rsidR="00A758B1" w14:paraId="60C46E5B" w14:textId="77777777">
        <w:trPr>
          <w:trHeight w:val="3170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D9B07" w14:textId="77777777" w:rsidR="00A758B1" w:rsidRDefault="00C61A08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lastRenderedPageBreak/>
              <w:t xml:space="preserve">Complementary literature: </w:t>
            </w:r>
          </w:p>
          <w:p w14:paraId="522140EC" w14:textId="77777777" w:rsidR="00A758B1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240" w:line="340" w:lineRule="atLeast"/>
            </w:pPr>
            <w:r>
              <w:rPr>
                <w:rFonts w:ascii="Times" w:hAnsi="Times"/>
                <w:sz w:val="29"/>
                <w:szCs w:val="29"/>
                <w:lang w:val="it-IT"/>
              </w:rPr>
              <w:t xml:space="preserve">Fontana, D. 1988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Psychology for Teachers. </w:t>
            </w:r>
            <w:r>
              <w:rPr>
                <w:rFonts w:ascii="Times" w:hAnsi="Times"/>
                <w:sz w:val="29"/>
                <w:szCs w:val="29"/>
                <w:lang w:val="en-US"/>
              </w:rPr>
              <w:t>BPS BOOKS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Nunan, D., Lamb, C. 1996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The Self-Directed Teacher. </w:t>
            </w:r>
            <w:r>
              <w:rPr>
                <w:rFonts w:ascii="Times" w:hAnsi="Times"/>
                <w:sz w:val="29"/>
                <w:szCs w:val="29"/>
                <w:lang w:val="es-ES_tradnl"/>
              </w:rPr>
              <w:t>C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Phillips, S. 1994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Young Learners. </w:t>
            </w:r>
            <w:r>
              <w:rPr>
                <w:rFonts w:ascii="Times" w:hAnsi="Times"/>
                <w:sz w:val="29"/>
                <w:szCs w:val="29"/>
                <w:lang w:val="fr-FR"/>
              </w:rPr>
              <w:t>O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Slattery, M., Willis, J. 2001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>English for Primary Teachers</w:t>
            </w:r>
            <w:r>
              <w:rPr>
                <w:rFonts w:ascii="Times" w:hAnsi="Times"/>
                <w:sz w:val="29"/>
                <w:szCs w:val="29"/>
                <w:lang w:val="fr-FR"/>
              </w:rPr>
              <w:t>. OUP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de-DE"/>
              </w:rPr>
              <w:t xml:space="preserve">Scott, W. A., Ytreberg , L. H. 1990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>Teaching English to Children</w:t>
            </w:r>
            <w:r w:rsidRPr="00364EF3">
              <w:rPr>
                <w:rFonts w:ascii="Times" w:hAnsi="Times"/>
                <w:sz w:val="29"/>
                <w:szCs w:val="29"/>
                <w:lang w:val="en-US"/>
              </w:rPr>
              <w:t>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Brewster, J., Ellis, G. 2002. </w:t>
            </w:r>
            <w:r>
              <w:rPr>
                <w:rFonts w:ascii="Times" w:hAnsi="Times"/>
                <w:i/>
                <w:iCs/>
                <w:sz w:val="29"/>
                <w:szCs w:val="29"/>
                <w:lang w:val="en-US"/>
              </w:rPr>
              <w:t xml:space="preserve">Tell it Again The New Storytelling Handbook for Primary. </w:t>
            </w:r>
            <w:r>
              <w:rPr>
                <w:rFonts w:ascii="Times" w:hAnsi="Times"/>
                <w:sz w:val="29"/>
                <w:szCs w:val="29"/>
                <w:lang w:val="en-US"/>
              </w:rPr>
              <w:t xml:space="preserve">Pearson Longman. </w:t>
            </w:r>
          </w:p>
        </w:tc>
      </w:tr>
    </w:tbl>
    <w:p w14:paraId="6ACA83FB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763615BD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3ECE0AF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1745825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67662A41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56FDCE6" w14:textId="77777777" w:rsidR="00A758B1" w:rsidRDefault="00C61A08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Approved by the Head of the Department or an authorised person</w:t>
      </w:r>
    </w:p>
    <w:p w14:paraId="3F7A4E54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62925" w14:textId="77777777" w:rsidR="00D43DFC" w:rsidRDefault="00D43DFC">
      <w:pPr>
        <w:spacing w:after="0" w:line="240" w:lineRule="auto"/>
      </w:pPr>
      <w:r>
        <w:separator/>
      </w:r>
    </w:p>
  </w:endnote>
  <w:endnote w:type="continuationSeparator" w:id="0">
    <w:p w14:paraId="1CDD6B35" w14:textId="77777777" w:rsidR="00D43DFC" w:rsidRDefault="00D43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958A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4802D" w14:textId="77777777" w:rsidR="00D43DFC" w:rsidRDefault="00D43DFC">
      <w:pPr>
        <w:spacing w:after="0" w:line="240" w:lineRule="auto"/>
      </w:pPr>
      <w:r>
        <w:separator/>
      </w:r>
    </w:p>
  </w:footnote>
  <w:footnote w:type="continuationSeparator" w:id="0">
    <w:p w14:paraId="046396CA" w14:textId="77777777" w:rsidR="00D43DFC" w:rsidRDefault="00D43D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3CA83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5C7676F6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317E174E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6D4C8548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BC164DD6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F325966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38A6B850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5F5CACF4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E0E5B2E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166481428">
    <w:abstractNumId w:val="0"/>
  </w:num>
  <w:num w:numId="2" w16cid:durableId="1323390462">
    <w:abstractNumId w:val="1"/>
  </w:num>
  <w:num w:numId="3" w16cid:durableId="1099595019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211C0D"/>
    <w:rsid w:val="00364EF3"/>
    <w:rsid w:val="00553829"/>
    <w:rsid w:val="007714D5"/>
    <w:rsid w:val="00776DDC"/>
    <w:rsid w:val="0087612D"/>
    <w:rsid w:val="00A1296D"/>
    <w:rsid w:val="00A758B1"/>
    <w:rsid w:val="00AE20FB"/>
    <w:rsid w:val="00B20A27"/>
    <w:rsid w:val="00B34715"/>
    <w:rsid w:val="00B742AE"/>
    <w:rsid w:val="00C61A08"/>
    <w:rsid w:val="00CB6E76"/>
    <w:rsid w:val="00D07BBB"/>
    <w:rsid w:val="00D43DFC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CA18F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59</Words>
  <Characters>5158</Characters>
  <Application>Microsoft Office Word</Application>
  <DocSecurity>0</DocSecurity>
  <Lines>42</Lines>
  <Paragraphs>12</Paragraphs>
  <ScaleCrop>false</ScaleCrop>
  <Company>Microsoft</Company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Lucyna Kustra-Kłeczek</cp:lastModifiedBy>
  <cp:revision>2</cp:revision>
  <dcterms:created xsi:type="dcterms:W3CDTF">2023-05-17T12:39:00Z</dcterms:created>
  <dcterms:modified xsi:type="dcterms:W3CDTF">2023-05-17T12:39:00Z</dcterms:modified>
</cp:coreProperties>
</file>